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31F228CE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70287FB1" w14:textId="77777777" w:rsidR="00C939A3" w:rsidRPr="00C939A3" w:rsidRDefault="00C939A3" w:rsidP="00C939A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C939A3">
        <w:rPr>
          <w:b w:val="0"/>
          <w:bCs w:val="0"/>
          <w:color w:val="444444"/>
          <w:spacing w:val="3"/>
        </w:rPr>
        <w:t>SQL&gt; select * from</w:t>
      </w:r>
    </w:p>
    <w:p w14:paraId="5CB7A4EE" w14:textId="7AA46BFE" w:rsidR="00C939A3" w:rsidRPr="00C939A3" w:rsidRDefault="00C939A3" w:rsidP="00C939A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939A3">
        <w:rPr>
          <w:b w:val="0"/>
          <w:bCs w:val="0"/>
          <w:color w:val="444444"/>
          <w:spacing w:val="3"/>
        </w:rPr>
        <w:t xml:space="preserve">  (select empno, ename, sal, rownum rn</w:t>
      </w:r>
    </w:p>
    <w:p w14:paraId="0C3F3394" w14:textId="171FBD69" w:rsidR="00C939A3" w:rsidRPr="00C939A3" w:rsidRDefault="00C939A3" w:rsidP="00C939A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939A3">
        <w:rPr>
          <w:b w:val="0"/>
          <w:bCs w:val="0"/>
          <w:color w:val="444444"/>
          <w:spacing w:val="3"/>
        </w:rPr>
        <w:t xml:space="preserve">  from emp</w:t>
      </w:r>
    </w:p>
    <w:p w14:paraId="6FAA6491" w14:textId="0A84470F" w:rsidR="00C939A3" w:rsidRPr="00C939A3" w:rsidRDefault="00C939A3" w:rsidP="00C939A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939A3">
        <w:rPr>
          <w:b w:val="0"/>
          <w:bCs w:val="0"/>
          <w:color w:val="444444"/>
          <w:spacing w:val="3"/>
        </w:rPr>
        <w:t xml:space="preserve">  order by empno)</w:t>
      </w:r>
    </w:p>
    <w:p w14:paraId="32144147" w14:textId="6C2016D0" w:rsidR="00C939A3" w:rsidRPr="007A1BB7" w:rsidRDefault="00C939A3" w:rsidP="00C939A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939A3">
        <w:rPr>
          <w:b w:val="0"/>
          <w:bCs w:val="0"/>
          <w:color w:val="444444"/>
          <w:spacing w:val="3"/>
        </w:rPr>
        <w:t xml:space="preserve"> where  mod (rn, 2) &lt;&gt; 0;</w:t>
      </w:r>
    </w:p>
    <w:p w14:paraId="59E5862C" w14:textId="1966E0CB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ACA7A81" w14:textId="31E13F55" w:rsidR="00C939A3" w:rsidRPr="007A1BB7" w:rsidRDefault="00C939A3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C939A3">
        <w:rPr>
          <w:b w:val="0"/>
          <w:bCs w:val="0"/>
          <w:color w:val="444444"/>
          <w:spacing w:val="3"/>
        </w:rPr>
        <w:t>CREATE TABLE new_table SELECT * FROM original_table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C93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2EFFB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iyanka Garach</cp:lastModifiedBy>
  <cp:revision>3</cp:revision>
  <dcterms:created xsi:type="dcterms:W3CDTF">2021-03-26T13:46:00Z</dcterms:created>
  <dcterms:modified xsi:type="dcterms:W3CDTF">2022-02-18T16:46:00Z</dcterms:modified>
</cp:coreProperties>
</file>